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214" w:type="dxa"/>
        <w:tblInd w:w="-157" w:type="dxa"/>
        <w:tblLook w:val="04A0" w:firstRow="1" w:lastRow="0" w:firstColumn="1" w:lastColumn="0" w:noHBand="0" w:noVBand="1"/>
      </w:tblPr>
      <w:tblGrid>
        <w:gridCol w:w="2694"/>
        <w:gridCol w:w="6520"/>
      </w:tblGrid>
      <w:tr w:rsidR="00C5066F" w:rsidRPr="00B5640A" w14:paraId="6B09069A" w14:textId="77777777" w:rsidTr="0025108C">
        <w:trPr>
          <w:trHeight w:val="1388"/>
        </w:trPr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4BB0CF" w14:textId="77777777" w:rsidR="00C5066F" w:rsidRDefault="00C5066F" w:rsidP="005D2386">
            <w:pPr>
              <w:spacing w:line="276" w:lineRule="auto"/>
              <w:jc w:val="both"/>
              <w:rPr>
                <w:iCs/>
                <w:lang w:val="sv-SE"/>
              </w:rPr>
            </w:pPr>
            <w:r>
              <w:rPr>
                <w:iCs/>
                <w:noProof/>
                <w:lang w:val="sv-SE"/>
              </w:rPr>
              <w:drawing>
                <wp:anchor distT="0" distB="0" distL="114300" distR="114300" simplePos="0" relativeHeight="251659264" behindDoc="0" locked="0" layoutInCell="1" allowOverlap="1" wp14:anchorId="544F34A9" wp14:editId="3E7971AB">
                  <wp:simplePos x="0" y="0"/>
                  <wp:positionH relativeFrom="margin">
                    <wp:posOffset>434340</wp:posOffset>
                  </wp:positionH>
                  <wp:positionV relativeFrom="paragraph">
                    <wp:posOffset>18415</wp:posOffset>
                  </wp:positionV>
                  <wp:extent cx="695325" cy="561975"/>
                  <wp:effectExtent l="0" t="0" r="9525" b="9525"/>
                  <wp:wrapThrough wrapText="bothSides">
                    <wp:wrapPolygon edited="0">
                      <wp:start x="8877" y="0"/>
                      <wp:lineTo x="0" y="0"/>
                      <wp:lineTo x="0" y="19037"/>
                      <wp:lineTo x="4734" y="21234"/>
                      <wp:lineTo x="16570" y="21234"/>
                      <wp:lineTo x="21304" y="19037"/>
                      <wp:lineTo x="21304" y="0"/>
                      <wp:lineTo x="12427" y="0"/>
                      <wp:lineTo x="8877" y="0"/>
                    </wp:wrapPolygon>
                  </wp:wrapThrough>
                  <wp:docPr id="4339395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939506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56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3CABC28" w14:textId="77777777" w:rsidR="00C5066F" w:rsidRDefault="00C5066F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03A124E6" w14:textId="77777777" w:rsidR="00C5066F" w:rsidRDefault="00C5066F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290223B3" w14:textId="77777777" w:rsidR="00C5066F" w:rsidRPr="0025108C" w:rsidRDefault="00C5066F" w:rsidP="0025108C">
            <w:pPr>
              <w:ind w:left="-112" w:right="-104"/>
              <w:jc w:val="center"/>
              <w:rPr>
                <w:rFonts w:ascii="Calibri Light" w:hAnsi="Calibri Light" w:cs="Calibri Light"/>
                <w:b/>
                <w:bCs/>
                <w:iCs/>
                <w:sz w:val="14"/>
                <w:szCs w:val="14"/>
                <w:lang w:val="sv-SE"/>
              </w:rPr>
            </w:pPr>
            <w:r w:rsidRPr="0025108C">
              <w:rPr>
                <w:rFonts w:ascii="Calibri Light" w:hAnsi="Calibri Light" w:cs="Calibri Light"/>
                <w:b/>
                <w:bCs/>
                <w:iCs/>
                <w:sz w:val="14"/>
                <w:szCs w:val="14"/>
                <w:lang w:val="sv-SE"/>
              </w:rPr>
              <w:t>KEMENTERIAN KESIHATAN MALAYSIA</w:t>
            </w:r>
          </w:p>
          <w:p w14:paraId="52205AE0" w14:textId="77777777" w:rsidR="00C5066F" w:rsidRPr="009D3E17" w:rsidRDefault="00C5066F" w:rsidP="0025108C">
            <w:pPr>
              <w:spacing w:line="360" w:lineRule="auto"/>
              <w:ind w:left="-112" w:right="-104"/>
              <w:jc w:val="center"/>
              <w:rPr>
                <w:rFonts w:ascii="Arial" w:hAnsi="Arial" w:cs="Arial"/>
                <w:iCs/>
                <w:sz w:val="12"/>
                <w:szCs w:val="12"/>
                <w:lang w:val="sv-SE"/>
              </w:rPr>
            </w:pPr>
            <w:r w:rsidRPr="0025108C">
              <w:rPr>
                <w:rFonts w:ascii="Calibri Light" w:hAnsi="Calibri Light" w:cs="Calibri Light"/>
                <w:b/>
                <w:bCs/>
                <w:iCs/>
                <w:sz w:val="14"/>
                <w:szCs w:val="14"/>
                <w:lang w:val="sv-SE"/>
              </w:rPr>
              <w:t>INSTITUT PENYELIDIKAN SISTEM KESIHATAN</w:t>
            </w:r>
          </w:p>
        </w:tc>
        <w:tc>
          <w:tcPr>
            <w:tcW w:w="65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4B1CD7" w14:textId="51573BE2" w:rsidR="00C5066F" w:rsidRPr="00C5066F" w:rsidRDefault="00C5066F" w:rsidP="005D2386">
            <w:pPr>
              <w:spacing w:line="276" w:lineRule="auto"/>
              <w:rPr>
                <w:rFonts w:asciiTheme="minorHAnsi" w:hAnsiTheme="minorHAnsi" w:cstheme="minorHAnsi"/>
                <w:b/>
                <w:color w:val="0070C0"/>
              </w:rPr>
            </w:pPr>
            <w:r w:rsidRPr="00C5066F">
              <w:rPr>
                <w:rFonts w:asciiTheme="minorHAnsi" w:hAnsiTheme="minorHAnsi" w:cstheme="minorHAnsi"/>
                <w:b/>
                <w:color w:val="0070C0"/>
              </w:rPr>
              <w:t>LAMPIRAN E</w:t>
            </w:r>
            <w:r>
              <w:rPr>
                <w:rFonts w:asciiTheme="minorHAnsi" w:hAnsiTheme="minorHAnsi" w:cstheme="minorHAnsi"/>
                <w:b/>
                <w:color w:val="0070C0"/>
              </w:rPr>
              <w:t>2</w:t>
            </w:r>
          </w:p>
          <w:p w14:paraId="629E394C" w14:textId="4A17790E" w:rsidR="00C5066F" w:rsidRPr="00B5640A" w:rsidRDefault="00C5066F" w:rsidP="005D2386">
            <w:pPr>
              <w:spacing w:line="276" w:lineRule="auto"/>
              <w:rPr>
                <w:iCs/>
              </w:rPr>
            </w:pPr>
            <w:r w:rsidRPr="00B5640A">
              <w:rPr>
                <w:rFonts w:asciiTheme="minorHAnsi" w:hAnsiTheme="minorHAnsi" w:cstheme="minorHAnsi"/>
                <w:b/>
                <w:sz w:val="32"/>
              </w:rPr>
              <w:t>TEMPLAT</w:t>
            </w:r>
            <w:r>
              <w:rPr>
                <w:rFonts w:asciiTheme="minorHAnsi" w:hAnsiTheme="minorHAnsi" w:cstheme="minorHAnsi"/>
                <w:b/>
                <w:sz w:val="32"/>
              </w:rPr>
              <w:t>E FOR</w:t>
            </w:r>
            <w:r w:rsidRPr="00B5640A">
              <w:rPr>
                <w:rFonts w:asciiTheme="minorHAnsi" w:hAnsiTheme="minorHAnsi" w:cstheme="minorHAnsi"/>
                <w:b/>
                <w:sz w:val="32"/>
              </w:rPr>
              <w:t xml:space="preserve"> ABST</w:t>
            </w:r>
            <w:r w:rsidR="00C0198F">
              <w:rPr>
                <w:rFonts w:asciiTheme="minorHAnsi" w:hAnsiTheme="minorHAnsi" w:cstheme="minorHAnsi"/>
                <w:b/>
                <w:sz w:val="32"/>
              </w:rPr>
              <w:t>R</w:t>
            </w:r>
            <w:r>
              <w:rPr>
                <w:rFonts w:asciiTheme="minorHAnsi" w:hAnsiTheme="minorHAnsi" w:cstheme="minorHAnsi"/>
                <w:b/>
                <w:sz w:val="32"/>
              </w:rPr>
              <w:t>ACT</w:t>
            </w:r>
            <w:r w:rsidRPr="00B5640A">
              <w:rPr>
                <w:rFonts w:asciiTheme="minorHAnsi" w:hAnsiTheme="minorHAnsi" w:cstheme="minorHAnsi"/>
                <w:b/>
                <w:sz w:val="3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32"/>
              </w:rPr>
              <w:t>AND</w:t>
            </w:r>
            <w:r w:rsidRPr="00B5640A">
              <w:rPr>
                <w:rFonts w:asciiTheme="minorHAnsi" w:hAnsiTheme="minorHAnsi" w:cstheme="minorHAnsi"/>
                <w:b/>
                <w:sz w:val="32"/>
              </w:rPr>
              <w:t xml:space="preserve"> W</w:t>
            </w:r>
            <w:r>
              <w:rPr>
                <w:rFonts w:asciiTheme="minorHAnsi" w:hAnsiTheme="minorHAnsi" w:cstheme="minorHAnsi"/>
                <w:b/>
                <w:sz w:val="32"/>
              </w:rPr>
              <w:t>R</w:t>
            </w:r>
            <w:r w:rsidRPr="00B5640A">
              <w:rPr>
                <w:rFonts w:asciiTheme="minorHAnsi" w:hAnsiTheme="minorHAnsi" w:cstheme="minorHAnsi"/>
                <w:b/>
                <w:sz w:val="32"/>
              </w:rPr>
              <w:t>ITE-UP</w:t>
            </w:r>
            <w:r>
              <w:rPr>
                <w:rFonts w:asciiTheme="minorHAnsi" w:hAnsiTheme="minorHAnsi" w:cstheme="minorHAnsi"/>
                <w:b/>
                <w:sz w:val="32"/>
              </w:rPr>
              <w:t xml:space="preserve"> (BAHASA INGGERIS)</w:t>
            </w:r>
          </w:p>
        </w:tc>
      </w:tr>
    </w:tbl>
    <w:p w14:paraId="00000004" w14:textId="77777777" w:rsidR="00875832" w:rsidRDefault="00875832">
      <w:pPr>
        <w:keepNext/>
        <w:keepLines/>
        <w:spacing w:before="40"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eading=h.pdfyz3hwas5x" w:colFirst="0" w:colLast="0"/>
      <w:bookmarkEnd w:id="0"/>
    </w:p>
    <w:p w14:paraId="00000005" w14:textId="77777777" w:rsidR="00875832" w:rsidRPr="00C5066F" w:rsidRDefault="002375EF">
      <w:pPr>
        <w:keepNext/>
        <w:keepLines/>
        <w:spacing w:before="40" w:after="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C5066F">
        <w:rPr>
          <w:rFonts w:ascii="Times New Roman" w:eastAsia="Times New Roman" w:hAnsi="Times New Roman" w:cs="Times New Roman"/>
          <w:b/>
          <w:bCs/>
          <w:sz w:val="24"/>
          <w:szCs w:val="24"/>
        </w:rPr>
        <w:t>Project Title</w:t>
      </w:r>
    </w:p>
    <w:p w14:paraId="00000006" w14:textId="77777777" w:rsidR="00875832" w:rsidRDefault="00875832">
      <w:pPr>
        <w:spacing w:after="0"/>
        <w:jc w:val="both"/>
        <w:rPr>
          <w:rFonts w:ascii="Times New Roman" w:eastAsia="Times New Roman" w:hAnsi="Times New Roman" w:cs="Times New Roman"/>
        </w:rPr>
      </w:pPr>
    </w:p>
    <w:p w14:paraId="00000007" w14:textId="77777777" w:rsidR="00875832" w:rsidRDefault="002375EF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uthor(s)</w:t>
      </w:r>
    </w:p>
    <w:p w14:paraId="00000008" w14:textId="77777777" w:rsidR="00875832" w:rsidRDefault="002375EF">
      <w:pPr>
        <w:spacing w:after="24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>Affiliation (s)</w:t>
      </w:r>
    </w:p>
    <w:p w14:paraId="00000009" w14:textId="77777777" w:rsidR="00875832" w:rsidRDefault="002375EF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ELECTION OF OPPORTUNITIES FOR IMPROVEMENT</w:t>
      </w:r>
    </w:p>
    <w:p w14:paraId="0000000A" w14:textId="77777777" w:rsidR="00875832" w:rsidRDefault="002375EF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0B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0C" w14:textId="77777777" w:rsidR="00875832" w:rsidRDefault="002375EF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KEY MEASURES FOR IMPROVEMENT</w:t>
      </w:r>
    </w:p>
    <w:p w14:paraId="0000000D" w14:textId="77777777" w:rsidR="00875832" w:rsidRDefault="002375EF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0E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0F" w14:textId="77777777" w:rsidR="00875832" w:rsidRDefault="002375EF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PROCESS OF GATHERING INFORMATION</w:t>
      </w:r>
    </w:p>
    <w:p w14:paraId="00000010" w14:textId="77777777" w:rsidR="00875832" w:rsidRDefault="002375EF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11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12" w14:textId="77777777" w:rsidR="00875832" w:rsidRDefault="002375EF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NALYSIS AND INTERPRETATION</w:t>
      </w:r>
    </w:p>
    <w:p w14:paraId="00000013" w14:textId="77777777" w:rsidR="00875832" w:rsidRDefault="002375EF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14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15" w14:textId="77777777" w:rsidR="00875832" w:rsidRDefault="002375EF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TRATEGIES FOR CHANGE</w:t>
      </w:r>
    </w:p>
    <w:p w14:paraId="00000016" w14:textId="77777777" w:rsidR="00875832" w:rsidRDefault="002375EF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17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18" w14:textId="77777777" w:rsidR="00875832" w:rsidRDefault="002375EF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EFFECT OF CHANGE</w:t>
      </w:r>
    </w:p>
    <w:p w14:paraId="00000019" w14:textId="77777777" w:rsidR="00875832" w:rsidRDefault="002375EF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1A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1B" w14:textId="77777777" w:rsidR="00875832" w:rsidRDefault="002375EF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HE NEXT STEP</w:t>
      </w:r>
    </w:p>
    <w:p w14:paraId="0000001C" w14:textId="77777777" w:rsidR="00875832" w:rsidRDefault="002375E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1D" w14:textId="77777777" w:rsidR="00875832" w:rsidRDefault="00875832">
      <w:pPr>
        <w:rPr>
          <w:rFonts w:ascii="Times New Roman" w:eastAsia="Times New Roman" w:hAnsi="Times New Roman" w:cs="Times New Roman"/>
        </w:rPr>
      </w:pPr>
    </w:p>
    <w:p w14:paraId="0000001E" w14:textId="77777777" w:rsidR="00875832" w:rsidRDefault="00875832">
      <w:pPr>
        <w:rPr>
          <w:rFonts w:ascii="Times New Roman" w:eastAsia="Times New Roman" w:hAnsi="Times New Roman" w:cs="Times New Roman"/>
        </w:rPr>
      </w:pPr>
    </w:p>
    <w:p w14:paraId="0000001F" w14:textId="77777777" w:rsidR="00875832" w:rsidRDefault="00875832"/>
    <w:sectPr w:rsidR="00875832">
      <w:head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3639DE" w14:textId="77777777" w:rsidR="00B07E0C" w:rsidRDefault="00B07E0C" w:rsidP="00C909A3">
      <w:pPr>
        <w:spacing w:after="0" w:line="240" w:lineRule="auto"/>
      </w:pPr>
      <w:r>
        <w:separator/>
      </w:r>
    </w:p>
  </w:endnote>
  <w:endnote w:type="continuationSeparator" w:id="0">
    <w:p w14:paraId="4F7D62C0" w14:textId="77777777" w:rsidR="00B07E0C" w:rsidRDefault="00B07E0C" w:rsidP="00C909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492F50" w14:textId="77777777" w:rsidR="00B07E0C" w:rsidRDefault="00B07E0C" w:rsidP="00C909A3">
      <w:pPr>
        <w:spacing w:after="0" w:line="240" w:lineRule="auto"/>
      </w:pPr>
      <w:r>
        <w:separator/>
      </w:r>
    </w:p>
  </w:footnote>
  <w:footnote w:type="continuationSeparator" w:id="0">
    <w:p w14:paraId="10D39E89" w14:textId="77777777" w:rsidR="00B07E0C" w:rsidRDefault="00B07E0C" w:rsidP="00C909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DCD35" w14:textId="0F418B59" w:rsidR="00C909A3" w:rsidRPr="00C909A3" w:rsidRDefault="00C909A3">
    <w:pPr>
      <w:pStyle w:val="Header"/>
      <w:rPr>
        <w:i/>
        <w:iCs/>
        <w:sz w:val="18"/>
        <w:szCs w:val="18"/>
      </w:rPr>
    </w:pPr>
    <w:r w:rsidRPr="00C909A3">
      <w:rPr>
        <w:i/>
        <w:iCs/>
        <w:sz w:val="18"/>
        <w:szCs w:val="18"/>
      </w:rPr>
      <w:t>KONVENSYEN QA KEBANGSAAN 202</w:t>
    </w:r>
    <w:r w:rsidR="002375EF">
      <w:rPr>
        <w:i/>
        <w:iCs/>
        <w:sz w:val="18"/>
        <w:szCs w:val="18"/>
      </w:rPr>
      <w:t>6</w:t>
    </w:r>
    <w:r w:rsidRPr="00C909A3">
      <w:rPr>
        <w:i/>
        <w:iCs/>
        <w:sz w:val="18"/>
        <w:szCs w:val="18"/>
      </w:rPr>
      <w:t xml:space="preserve"> (</w:t>
    </w:r>
    <w:r w:rsidR="002375EF">
      <w:rPr>
        <w:i/>
        <w:iCs/>
        <w:sz w:val="18"/>
        <w:szCs w:val="18"/>
      </w:rPr>
      <w:t>1 -3 SEPTEMBER 2026</w:t>
    </w:r>
    <w:r w:rsidRPr="00C909A3">
      <w:rPr>
        <w:i/>
        <w:iCs/>
        <w:sz w:val="18"/>
        <w:szCs w:val="18"/>
      </w:rPr>
      <w:t>)</w:t>
    </w:r>
  </w:p>
  <w:p w14:paraId="452148C7" w14:textId="77777777" w:rsidR="00C909A3" w:rsidRDefault="00C909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tjAwMTQzNTWztDRR0lEKTi0uzszPAykwqgUAyBi4lSwAAAA="/>
  </w:docVars>
  <w:rsids>
    <w:rsidRoot w:val="00875832"/>
    <w:rsid w:val="000227FA"/>
    <w:rsid w:val="0023516C"/>
    <w:rsid w:val="002375EF"/>
    <w:rsid w:val="0025108C"/>
    <w:rsid w:val="004A0296"/>
    <w:rsid w:val="00737BFC"/>
    <w:rsid w:val="00817F9C"/>
    <w:rsid w:val="00850B4F"/>
    <w:rsid w:val="00875832"/>
    <w:rsid w:val="00991EB9"/>
    <w:rsid w:val="00AA0F25"/>
    <w:rsid w:val="00B07E0C"/>
    <w:rsid w:val="00B817D7"/>
    <w:rsid w:val="00C0198F"/>
    <w:rsid w:val="00C04E40"/>
    <w:rsid w:val="00C5066F"/>
    <w:rsid w:val="00C909A3"/>
    <w:rsid w:val="00DB2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91945"/>
  <w15:docId w15:val="{DB1A016B-F62E-4533-8318-B5456313A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909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9A3"/>
  </w:style>
  <w:style w:type="paragraph" w:styleId="Footer">
    <w:name w:val="footer"/>
    <w:basedOn w:val="Normal"/>
    <w:link w:val="FooterChar"/>
    <w:uiPriority w:val="99"/>
    <w:unhideWhenUsed/>
    <w:rsid w:val="00C909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9A3"/>
  </w:style>
  <w:style w:type="table" w:styleId="TableGrid">
    <w:name w:val="Table Grid"/>
    <w:basedOn w:val="TableNormal"/>
    <w:uiPriority w:val="39"/>
    <w:rsid w:val="00C5066F"/>
    <w:pPr>
      <w:spacing w:after="0" w:line="240" w:lineRule="auto"/>
    </w:pPr>
    <w:rPr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XhATsiXerMuwGvQqCnCoMYw76/g==">CgMxLjAyDmgucGRmeXozaHdhczV4OAByITFrWV9CX2JfZWNQTFN4dEFONVFpYUFNVWhHcV84UG9OV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hayati Shaharuddin</dc:creator>
  <cp:lastModifiedBy>Izzatur Rahmi Ujang</cp:lastModifiedBy>
  <cp:revision>2</cp:revision>
  <dcterms:created xsi:type="dcterms:W3CDTF">2026-01-19T06:56:00Z</dcterms:created>
  <dcterms:modified xsi:type="dcterms:W3CDTF">2026-01-19T06:56:00Z</dcterms:modified>
</cp:coreProperties>
</file>